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cinnamon tea 7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Substancja stała łatwopalna. Może powodować reakcję alergiczną skóry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ktogramy określa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asło ostrzegawcze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waga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ie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inalyl acetate; isoeugenol; 4-tert-butylcyclohexyl acetate; cinnamaldehyde; linalool; coumarin; benzyl alcohol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 w:rsidR="00FA7F7F">
              <w:rPr>
                <w:noProof/>
              </w:rPr>
              <w:t>H317 - Może powodować alergię skórną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333+P313 - W przypadku podrażnienia lub wysypki skórnej: skonsultować się z lekarzem.</w:t>
              <w:br/>
              <w:t>P501 - Zawartość i pojemnik usuwać do centrum sortowania, zgodnie z lokalnymi przepisami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benzo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0-51-4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402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7-085-00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Aquatic Acute 1, H400</w:t>
              <w:br/>
              <w:t>Aquatic Chronic 2, H411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-tert-butylcyclohex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32210-23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0-954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alcoh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0-51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859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057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1580 mg/kg masy ciała)</w:t>
              <w:br/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umar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1-64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Skin Sens. 1B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5-95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116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3-1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602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0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pr. 2, H361</w:t>
              <w:br/>
              <w:t>Aquatic Chronic 3, H412</w:t>
            </w:r>
          </w:p>
        </w:tc>
      </w:tr>
      <w:tr w14:paraId="73AD14F5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Skórne), H312 (ATE=1260 mg/kg masy ciała)</w:t>
              <w:br/>
              <w:t>Skin Irrit. 2, H315</w:t>
              <w:br/>
              <w:t>Eye Irrit. 2, H319</w:t>
              <w:br/>
              <w:t>Skin Sens. 1A, H317</w:t>
              <w:br/>
              <w:t>Aquatic Chronic 3, H412</w:t>
            </w:r>
          </w:p>
        </w:tc>
      </w:tr>
      <w:tr w14:paraId="73AD14F6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0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Acute Tox. 4 (Skórne), H312 (ATE=1100 mg/kg masy ciała)</w:t>
              <w:br/>
              <w:t>Acute Tox. 4 (Poprzez wdychanie), H332 (ATE=1,5 mg/l/4h)</w:t>
              <w:br/>
              <w:t>Skin Irrit. 2, H315</w:t>
              <w:br/>
              <w:t>Eye Irrit. 2, H319</w:t>
              <w:br/>
              <w:t>Skin Sens. 1A, H317</w:t>
              <w:br/>
              <w:t>STOT SE 3, H335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pecyficzne stężenia graniczne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Specyficzne stężenia graniczne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  <w:tr w14:paraId="466CEF49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myj skórę dużą ilością wody. Zdjąć zanieczyszczoną odzież. W przypadku wystąpienia podrażnienia skóry lub wysypki: Zasięgnąć porady/zgłosić się pod opiekę lekarz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oże powodować reakcję alergiczną skóry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ubstancja stała łatwopalna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Wentyluj obszar wycieku. Nie narażać na nieizolowane płomienie i iskry. Zakaz palenia. Unikać kontaktu ze skórą i z oczami. Unikać wdychania pyłu/dymu/gazu/mgły/par/rozpylonej cieczy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Zebrać produkt mechanicznie. Powiadomić władze, jeżeli produkt dostanie się do ścieków lub wód publicznych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Przechowywać z dala od źródeł ciepła, gorących powierzchni, źródeł iskrzenia, otwartego ognia i innych źródeł zapłonu. Nie palić. Uziemić/połączyć pojemnik i sprzęt odbiorczy. Unikać kontaktu ze skórą i z oczami. Unikać wdychania pyłu/dymu/gazu/mgły/par/rozpylonej ciecz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nieczyszczonej odzieży ochronnej nie wynosić poza miejsce pracy. Wyprać zanieczyszczoną odzież przed ponownym użyciem. 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ziemić/połączyć pojemnik i sprzęt odbiorczy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 Przechowywać z dala od źródeł zapłonu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ursztyn. Owocowy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ubstancja stała łatwopalna.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 w:rsidRPr="0069446B">
        <w:rPr>
          <w:noProof/>
        </w:rPr>
        <w:t>Substancja stała łatwopalna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Unikać kontaktu z gorącymi powierzchniami. Ciepło. Z dala od płomieni i iskier. Zlikwidować wszelkie źródła zapłonu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1 (Acute Or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9000 mg/kg masy ciała Animal: rat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-tert-butylcyclohexyl acetate (32210-23-4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00 – 2000 mg/kg masy ciała Animal: rat, Animal sex: female, Guideline: OECD Guideline 420 (Acute Oral Toxicity - Fixed Dose Method), Guideline: EU Method B.1 bis (Acute Oral Toxicity - Fixed Dose Procedure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20 mg/kg masy ciała Animal: rat, Guideline: other:, 95% CL: 1910 - 260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400 mg/kg masy ciała Animal: guinea pig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2 (Acute Dermal Toxicity)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60 mg/kg masy ciała Animal: rabbit, Guideline: other:</w:t>
            </w:r>
          </w:p>
        </w:tc>
      </w:tr>
      <w:tr w14:paraId="2AC9C978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6E9B3C" w14:textId="396F2C7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Inhalacja - Szczur [ppm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B461613" w14:textId="5B1B40D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68,88871 ppm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masy ciała Animal: rat, Guideline: OECD Guideline 401 (Acute Oral Toxicity), 95% CL: 2440 - 3180</w:t>
            </w:r>
          </w:p>
        </w:tc>
      </w:tr>
      <w:tr w14:paraId="512A600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masy ciała Animal: mouse, Guideline: OECD Guideline 401 (Acute Oral Toxicity), 95% CL: 2620 - 3620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masy ciała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F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02D6B5AE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masy ciała Animal: rat, Guideline: other:</w:t>
            </w:r>
          </w:p>
        </w:tc>
      </w:tr>
      <w:tr w14:paraId="14A1065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masy ciała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60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2D6B5AF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210 mg/kg masy ciała Animal: rat, Guideline: OECD Guideline 401 (Acute Oral Toxicity), 95% CL: 2755 - 3600</w:t>
            </w:r>
          </w:p>
        </w:tc>
      </w:tr>
      <w:tr w14:paraId="6700D316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6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12A600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80 mg/kg masy ciała Animal: mouse, Guideline: OECD Guideline 401 (Acute Oral Toxicity), 95% CL: 1410 - 1770</w:t>
            </w:r>
          </w:p>
        </w:tc>
      </w:tr>
      <w:tr w14:paraId="6700D317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bbit, Guideline: EPA OTS 798.1100 (Acute Dermal Toxicity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C50 Inhalacja -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,178 mg/l air Animal: rat, Guideline: OECD Guideline 403 (Acute Inhalation Toxicity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oże powodować alergię skórną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33 mg/kg masy ciała Animal: rat, Animal sex: female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5A8DAD70" w14:textId="6BB7031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22761E3B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08438C9D" w14:textId="1D4097E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19C91D7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61F4F0F2" w14:textId="18B01B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0CCC6EF3" w14:textId="581E3344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oże powodować podrażnienie dróg oddechowych.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781 mg/kg masy ciała Animal: rat, Guideline: OECD Guideline 410 (Repeated Dose Dermal Toxicity: 21/28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masy ciała Animal: rat, Guideline: OECD Guideline 407 (Repeated Dose 28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F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D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odprzewlekłe, doustnie, zwierzę/samica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38,3 mg/kg masy ciała Animal: mouse, Animal sex: female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E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masy ciała Animal: rat, Guideline: OECD Guideline 408 (Repeated Dose 90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F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07CBBCD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400 mg/kg masy ciała Animal: rat, Guideline: other: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cinnamon tea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4,851 mm²/s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kt ten nie jest uważany za toksyczny dla organizmów wodnych i nie powoduje długotrwałych, niekorzystnych zmian w środowisku naturalnym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2 mg/l Test organisms (species): Danio rerio (previous name: Brachydanio rerio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,09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 mg/l Test organisms (species): Cyprinus carpio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-tert-butylcyclohexyl acetate (32210-23-4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6 mg/l Test organisms (species): Cyprinus carpio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,3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5 mg/l Test organisms (species): Danio rerio (previous name: Brachydanio rerio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9,5578 mg/l Test organisms (species): Daphnia magna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,159 mg/l Test organisms (species): other: Duration: '28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562CCB6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94 mg/l Test organisms (species):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24 mg/l Test organisms (species):</w:t>
            </w:r>
          </w:p>
        </w:tc>
      </w:tr>
      <w:tr w14:paraId="758D634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12 mg/l Test organisms (species): Daphnia sp.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52 mg/l Test organisms (species):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 mg/l Test organisms (species):  Duration: '21 d'</w:t>
            </w:r>
          </w:p>
        </w:tc>
      </w:tr>
      <w:tr w14:paraId="0795A5B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1 mg/l Test organisms (species):  Duration: '30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562CCB6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8,32 mg/l Test organisms (species): Leuciscus idus</w:t>
            </w:r>
          </w:p>
        </w:tc>
      </w:tr>
      <w:tr w14:paraId="758D634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2,8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8,4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przewlekłe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53 mg/l Test organisms (species): Daphnia magna Duration: '21 d'</w:t>
            </w:r>
          </w:p>
        </w:tc>
      </w:tr>
      <w:tr w14:paraId="4F25074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1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62CCB6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60 mg/l Test organisms (species): Pimephales promelas</w:t>
            </w:r>
          </w:p>
        </w:tc>
      </w:tr>
      <w:tr w14:paraId="758D63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30 mg/l Test organisms (species): Daphnia magna</w:t>
            </w:r>
          </w:p>
        </w:tc>
      </w:tr>
      <w:tr w14:paraId="66FAA3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70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00 mg/l Test organisms (species): Raphidocelis subcapitata (previous names: Pseudokirchneriella subcapitata, Selenastrum capricornutum)</w:t>
            </w:r>
          </w:p>
        </w:tc>
      </w:tr>
      <w:tr w14:paraId="3112BB7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6,828 mg/l Test organisms (species): other:</w:t>
            </w:r>
          </w:p>
        </w:tc>
      </w:tr>
      <w:tr w14:paraId="0795A5B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8,897 mg/l Test organisms (species): other: Duration: '30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cinnamon tea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-tert-butylcyclohexyl acetate (32210-23-4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A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2D6A99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B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2D6A99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enzyl benzoate ; linalyl acetate ; isoeugenol ; 4-tert-butylcyclohexyl acetate ; cinnamaldehyde ; linalool ; anisaldehyde ; benzyl alcoh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enzyl benzoate ; cinnamaldehyde ; anis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Poprzez wdychani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rażeniu inhalacyjnym), kategori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Skór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niesieniu na skórę), kategoria 4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nie szkodliwe na rozrodczość, kategori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A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T SE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nie toksyczne na narządy docelowe – narażenie jednorazowe, kategoria 3, działanie drażniące na drogi oddechowe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w kontakcie ze skórą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w następstwie wdychania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podrażnienie dróg oddechowych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dejrzewa się, że działa szkodliwie na płodność lub na dziecko w łonie matki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D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E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6.05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5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5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6.05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5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cinnamon tea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cinnamon tea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26.05.2026   Wersja: 1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theme" Target="theme/theme1.xml"/><Relationship Id="rId8" Type="http://schemas.openxmlformats.org/officeDocument/2006/relationships/header" Target="header2.xml"/><Relationship Id="rId3" Type="http://schemas.openxmlformats.org/officeDocument/2006/relationships/fontTable" Target="fontTable.xml"/><Relationship Id="rId12" Type="http://schemas.openxmlformats.org/officeDocument/2006/relationships/footer" Target="footer3.xml"/><Relationship Id="rId7" Type="http://schemas.openxmlformats.org/officeDocument/2006/relationships/header" Target="header1.xml"/><Relationship Id="rId17" Type="http://schemas.openxmlformats.org/officeDocument/2006/relationships/customXml" Target="../customXml/item4.xml"/><Relationship Id="rId2" Type="http://schemas.openxmlformats.org/officeDocument/2006/relationships/webSettings" Target="webSettings.xml"/><Relationship Id="rId16" Type="http://schemas.openxmlformats.org/officeDocument/2006/relationships/customXml" Target="../customXml/item3.xml"/><Relationship Id="rId1" Type="http://schemas.openxmlformats.org/officeDocument/2006/relationships/settings" Target="settings.xml"/><Relationship Id="rId11" Type="http://schemas.openxmlformats.org/officeDocument/2006/relationships/header" Target="header3.xml"/><Relationship Id="rId6" Type="http://schemas.openxmlformats.org/officeDocument/2006/relationships/image" Target="media/image1.png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14" Type="http://schemas.openxmlformats.org/officeDocument/2006/relationships/styles" Target="styles.xml"/><Relationship Id="rId4" Type="http://schemas.openxmlformats.org/officeDocument/2006/relationships/customXml" Target="../customXml/item1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4FB669F-1E73-4318-AF44-301A1AF32C8A}"/>
</file>

<file path=customXml/itemProps3.xml><?xml version="1.0" encoding="utf-8"?>
<ds:datastoreItem xmlns:ds="http://schemas.openxmlformats.org/officeDocument/2006/customXml" ds:itemID="{DE500F05-3A1C-4F9B-8587-F80B895D451D}"/>
</file>

<file path=customXml/itemProps4.xml><?xml version="1.0" encoding="utf-8"?>
<ds:datastoreItem xmlns:ds="http://schemas.openxmlformats.org/officeDocument/2006/customXml" ds:itemID="{38F95D85-3CC0-4B7C-9490-CB96C6ED240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5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